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385C1BEC"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D309C6">
        <w:rPr>
          <w:b/>
          <w:noProof/>
          <w:sz w:val="32"/>
          <w:lang w:bidi="ar-SA"/>
        </w:rPr>
        <w:t>7</w:t>
      </w:r>
      <w:r w:rsidR="00A621AE">
        <w:rPr>
          <w:b/>
          <w:noProof/>
          <w:sz w:val="32"/>
          <w:lang w:bidi="ar-SA"/>
        </w:rPr>
        <w:t xml:space="preserve"> </w:t>
      </w:r>
      <w:r w:rsidR="008376D8">
        <w:rPr>
          <w:b/>
          <w:noProof/>
          <w:sz w:val="32"/>
          <w:lang w:bidi="ar-SA"/>
        </w:rPr>
        <w:t>Body Conditioning</w:t>
      </w:r>
      <w:r w:rsidR="00A621AE">
        <w:rPr>
          <w:b/>
          <w:noProof/>
          <w:sz w:val="32"/>
          <w:lang w:bidi="ar-SA"/>
        </w:rPr>
        <w:t xml:space="preserve">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2D54E37D" w:rsidR="0040410B" w:rsidRDefault="007E65C0">
      <w:pPr>
        <w:ind w:left="2028" w:right="3551"/>
        <w:rPr>
          <w:sz w:val="24"/>
        </w:rPr>
      </w:pPr>
      <w:r>
        <w:rPr>
          <w:b/>
          <w:sz w:val="24"/>
        </w:rPr>
        <w:t>Course Syllabus:</w:t>
      </w:r>
      <w:r w:rsidR="00EB428D" w:rsidRPr="00EB428D">
        <w:rPr>
          <w:sz w:val="28"/>
          <w:szCs w:val="28"/>
        </w:rPr>
        <w:t xml:space="preserve"> </w:t>
      </w:r>
      <w:r w:rsidR="00EE1D8D">
        <w:rPr>
          <w:sz w:val="28"/>
          <w:szCs w:val="28"/>
        </w:rPr>
        <w:t>Fall</w:t>
      </w:r>
      <w:r w:rsidR="00026E27">
        <w:rPr>
          <w:b/>
          <w:spacing w:val="2"/>
          <w:sz w:val="24"/>
          <w:szCs w:val="24"/>
        </w:rPr>
        <w:t>,</w:t>
      </w:r>
      <w:r w:rsidR="005F26E8">
        <w:rPr>
          <w:b/>
          <w:spacing w:val="2"/>
          <w:sz w:val="24"/>
          <w:szCs w:val="24"/>
        </w:rPr>
        <w:t xml:space="preserve"> 202</w:t>
      </w:r>
      <w:r w:rsidR="00521618">
        <w:rPr>
          <w:b/>
          <w:spacing w:val="2"/>
          <w:sz w:val="24"/>
          <w:szCs w:val="24"/>
        </w:rPr>
        <w:t>1</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6662E7A7"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2C66C47E" w14:textId="77777777" w:rsidR="00C3707E" w:rsidRDefault="0039686F" w:rsidP="0039686F">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w:t>
      </w:r>
      <w:r w:rsidR="00C3707E">
        <w:t>.</w:t>
      </w:r>
    </w:p>
    <w:p w14:paraId="202DAA1A" w14:textId="77777777" w:rsidR="00C3707E" w:rsidRDefault="00C3707E" w:rsidP="0039686F">
      <w:pPr>
        <w:pStyle w:val="BodyText"/>
      </w:pPr>
    </w:p>
    <w:p w14:paraId="2835EECB" w14:textId="066D10AF" w:rsidR="008C5FEF" w:rsidRDefault="008C5FEF">
      <w:pPr>
        <w:pStyle w:val="p1"/>
        <w:divId w:val="1010565375"/>
      </w:pPr>
      <w:r>
        <w:rPr>
          <w:rStyle w:val="s1"/>
        </w:rPr>
        <w:t>IMPORTANT DATES</w:t>
      </w:r>
      <w:r>
        <w:rPr>
          <w:rStyle w:val="apple-converted-space"/>
          <w:rFonts w:ascii=".SFUI-Bold" w:hAnsi=".SFUI-Bold"/>
          <w:b/>
          <w:bCs/>
        </w:rPr>
        <w:t> </w:t>
      </w:r>
    </w:p>
    <w:p w14:paraId="7C9D7AEC" w14:textId="071AD7F8" w:rsidR="00614ECB" w:rsidRDefault="007F4B54">
      <w:pPr>
        <w:pStyle w:val="p2"/>
        <w:divId w:val="1010565375"/>
        <w:rPr>
          <w:rStyle w:val="s2"/>
        </w:rPr>
      </w:pPr>
      <w:r>
        <w:rPr>
          <w:rStyle w:val="s2"/>
        </w:rPr>
        <w:t xml:space="preserve">EMAIL OR SUBMIT ON BLACKBOARD ALL </w:t>
      </w:r>
      <w:r w:rsidR="00254B06">
        <w:rPr>
          <w:rStyle w:val="s2"/>
        </w:rPr>
        <w:t>COURSE MATERIALS BY THURSDAY, DECEMBER 2</w:t>
      </w:r>
      <w:r w:rsidR="00254B06" w:rsidRPr="00254B06">
        <w:rPr>
          <w:rStyle w:val="s2"/>
          <w:vertAlign w:val="superscript"/>
        </w:rPr>
        <w:t>ND</w:t>
      </w:r>
      <w:r w:rsidR="00525581">
        <w:rPr>
          <w:rStyle w:val="s2"/>
        </w:rPr>
        <w:t>.</w:t>
      </w:r>
    </w:p>
    <w:p w14:paraId="3816A615" w14:textId="7EA4354B" w:rsidR="008C5FEF" w:rsidRDefault="008C5FEF">
      <w:pPr>
        <w:pStyle w:val="p2"/>
        <w:divId w:val="1010565375"/>
      </w:pPr>
      <w:r>
        <w:rPr>
          <w:rStyle w:val="s2"/>
        </w:rPr>
        <w:t xml:space="preserve">Last day to withdraw </w:t>
      </w:r>
      <w:r w:rsidR="002061E3">
        <w:rPr>
          <w:rStyle w:val="s2"/>
        </w:rPr>
        <w:t xml:space="preserve">from a </w:t>
      </w:r>
      <w:r>
        <w:rPr>
          <w:rStyle w:val="s2"/>
        </w:rPr>
        <w:t xml:space="preserve">first eight week </w:t>
      </w:r>
      <w:r w:rsidR="00F830F3">
        <w:rPr>
          <w:rStyle w:val="s2"/>
        </w:rPr>
        <w:t xml:space="preserve">class is </w:t>
      </w:r>
      <w:r>
        <w:rPr>
          <w:rStyle w:val="s2"/>
        </w:rPr>
        <w:t>October 5th.</w:t>
      </w:r>
    </w:p>
    <w:p w14:paraId="57EE4048" w14:textId="2F53EBF1" w:rsidR="008C5FEF" w:rsidRDefault="008C5FEF">
      <w:pPr>
        <w:pStyle w:val="p2"/>
        <w:divId w:val="1010565375"/>
      </w:pPr>
      <w:r>
        <w:rPr>
          <w:rStyle w:val="s2"/>
        </w:rPr>
        <w:t xml:space="preserve">Last day to withdraw </w:t>
      </w:r>
      <w:r w:rsidR="00F830F3">
        <w:rPr>
          <w:rStyle w:val="s2"/>
        </w:rPr>
        <w:t xml:space="preserve">from a </w:t>
      </w:r>
      <w:r>
        <w:rPr>
          <w:rStyle w:val="s2"/>
        </w:rPr>
        <w:t>second eight week</w:t>
      </w:r>
      <w:r w:rsidR="00F830F3">
        <w:rPr>
          <w:rStyle w:val="s2"/>
        </w:rPr>
        <w:t xml:space="preserve"> class is </w:t>
      </w:r>
      <w:r>
        <w:rPr>
          <w:rStyle w:val="s2"/>
        </w:rPr>
        <w:t>November 23</w:t>
      </w:r>
      <w:r w:rsidR="006706DF" w:rsidRPr="006706DF">
        <w:rPr>
          <w:rStyle w:val="s2"/>
          <w:vertAlign w:val="superscript"/>
        </w:rPr>
        <w:t>rd</w:t>
      </w:r>
      <w:r w:rsidR="006706DF">
        <w:rPr>
          <w:rStyle w:val="s2"/>
        </w:rPr>
        <w:t>.</w:t>
      </w:r>
    </w:p>
    <w:p w14:paraId="6A24DD06" w14:textId="613102DA" w:rsidR="008C5FEF" w:rsidRDefault="008C5FEF">
      <w:pPr>
        <w:pStyle w:val="p2"/>
        <w:divId w:val="1010565375"/>
      </w:pPr>
      <w:r>
        <w:rPr>
          <w:rStyle w:val="s2"/>
        </w:rPr>
        <w:t xml:space="preserve">Last day to withdraw </w:t>
      </w:r>
      <w:r w:rsidR="006706DF">
        <w:rPr>
          <w:rStyle w:val="s2"/>
        </w:rPr>
        <w:t xml:space="preserve">from a </w:t>
      </w:r>
      <w:r>
        <w:rPr>
          <w:rStyle w:val="s2"/>
        </w:rPr>
        <w:t>16 week</w:t>
      </w:r>
      <w:r w:rsidR="006706DF">
        <w:rPr>
          <w:rStyle w:val="s2"/>
        </w:rPr>
        <w:t xml:space="preserve"> class is </w:t>
      </w:r>
      <w:r>
        <w:rPr>
          <w:rStyle w:val="s2"/>
        </w:rPr>
        <w:t xml:space="preserve">November </w:t>
      </w:r>
      <w:r w:rsidR="00435A7D">
        <w:rPr>
          <w:rStyle w:val="s2"/>
        </w:rPr>
        <w:t>16</w:t>
      </w:r>
      <w:r w:rsidR="00435A7D" w:rsidRPr="00435A7D">
        <w:rPr>
          <w:rStyle w:val="s2"/>
          <w:vertAlign w:val="superscript"/>
        </w:rPr>
        <w:t>th</w:t>
      </w:r>
      <w:r>
        <w:rPr>
          <w:rStyle w:val="s2"/>
        </w:rPr>
        <w:t>.</w:t>
      </w:r>
    </w:p>
    <w:p w14:paraId="23402B57" w14:textId="44C1E8C4" w:rsidR="008C5FEF" w:rsidRDefault="008C5FEF">
      <w:pPr>
        <w:pStyle w:val="p2"/>
        <w:divId w:val="1010565375"/>
        <w:rPr>
          <w:rStyle w:val="s2"/>
        </w:rPr>
      </w:pPr>
      <w:r>
        <w:rPr>
          <w:rStyle w:val="s2"/>
        </w:rPr>
        <w:t xml:space="preserve">Fall Graduation </w:t>
      </w:r>
      <w:r w:rsidR="00435A7D">
        <w:rPr>
          <w:rStyle w:val="s2"/>
        </w:rPr>
        <w:t xml:space="preserve">is </w:t>
      </w:r>
      <w:r>
        <w:rPr>
          <w:rStyle w:val="s2"/>
        </w:rPr>
        <w:t>Friday 7:00 pm December 10th.</w:t>
      </w:r>
    </w:p>
    <w:p w14:paraId="5E0B8CE1" w14:textId="77777777" w:rsidR="00C65A34" w:rsidRDefault="00C65A34">
      <w:pPr>
        <w:pStyle w:val="p2"/>
        <w:divId w:val="1010565375"/>
      </w:pPr>
    </w:p>
    <w:p w14:paraId="070F41E5" w14:textId="6FCB5B41" w:rsidR="0036479A" w:rsidRDefault="0036479A" w:rsidP="0039686F">
      <w:pPr>
        <w:pStyle w:val="BodyText"/>
      </w:pPr>
    </w:p>
    <w:p w14:paraId="55B1270D" w14:textId="0A359D72" w:rsidR="0039686F" w:rsidRDefault="0039686F" w:rsidP="0039686F">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lastRenderedPageBreak/>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09D7EE9E" w:rsidR="0039686F" w:rsidRDefault="0039686F" w:rsidP="0039686F">
      <w:pPr>
        <w:pStyle w:val="BodyText"/>
      </w:pPr>
      <w:r>
        <w:t xml:space="preserve">Choose </w:t>
      </w:r>
      <w:r w:rsidR="00F55338">
        <w:t xml:space="preserve">40 </w:t>
      </w:r>
      <w:r>
        <w:t>videos and write a three-sentence description of each video.</w:t>
      </w:r>
    </w:p>
    <w:p w14:paraId="5B4D6A1B" w14:textId="77777777" w:rsidR="0039686F" w:rsidRDefault="0039686F" w:rsidP="0039686F">
      <w:pPr>
        <w:pStyle w:val="BodyText"/>
      </w:pPr>
      <w:r>
        <w:t>A bullet point format is acceptable.</w:t>
      </w:r>
    </w:p>
    <w:p w14:paraId="0072FC6E" w14:textId="605AC9F8"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ppleSystemUIFont">
    <w:altName w:val="Cambria"/>
    <w:panose1 w:val="020B0604020202020204"/>
    <w:charset w:val="00"/>
    <w:family w:val="roman"/>
    <w:pitch w:val="default"/>
  </w:font>
  <w:font w:name=".SFUI-Bold">
    <w:altName w:val="Cambria"/>
    <w:panose1 w:val="020B0604020202020204"/>
    <w:charset w:val="00"/>
    <w:family w:val="roman"/>
    <w:pitch w:val="default"/>
  </w:font>
  <w:font w:name=".SFUI-Regular">
    <w:altName w:val="Cambria"/>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202F62"/>
    <w:rsid w:val="002061E3"/>
    <w:rsid w:val="00207B27"/>
    <w:rsid w:val="00214393"/>
    <w:rsid w:val="00220FA6"/>
    <w:rsid w:val="00252765"/>
    <w:rsid w:val="00254B06"/>
    <w:rsid w:val="00274DC9"/>
    <w:rsid w:val="002D1A8D"/>
    <w:rsid w:val="002E7AC9"/>
    <w:rsid w:val="002F6DF0"/>
    <w:rsid w:val="003036A3"/>
    <w:rsid w:val="00355DAF"/>
    <w:rsid w:val="0036479A"/>
    <w:rsid w:val="0039686F"/>
    <w:rsid w:val="003A4E27"/>
    <w:rsid w:val="003B3F0F"/>
    <w:rsid w:val="0040402C"/>
    <w:rsid w:val="0040410B"/>
    <w:rsid w:val="00432D8D"/>
    <w:rsid w:val="00435A7D"/>
    <w:rsid w:val="00436809"/>
    <w:rsid w:val="0044508E"/>
    <w:rsid w:val="0046281E"/>
    <w:rsid w:val="004632D3"/>
    <w:rsid w:val="004663B1"/>
    <w:rsid w:val="00486733"/>
    <w:rsid w:val="004915B8"/>
    <w:rsid w:val="004A36B4"/>
    <w:rsid w:val="004B3346"/>
    <w:rsid w:val="004B453B"/>
    <w:rsid w:val="004C34A7"/>
    <w:rsid w:val="004C408E"/>
    <w:rsid w:val="004D472D"/>
    <w:rsid w:val="004D6DE6"/>
    <w:rsid w:val="00504C1D"/>
    <w:rsid w:val="005140F8"/>
    <w:rsid w:val="00521618"/>
    <w:rsid w:val="00525581"/>
    <w:rsid w:val="0053215C"/>
    <w:rsid w:val="00557521"/>
    <w:rsid w:val="00572BB2"/>
    <w:rsid w:val="005A24C8"/>
    <w:rsid w:val="005A75BD"/>
    <w:rsid w:val="005B4D8E"/>
    <w:rsid w:val="005C62D1"/>
    <w:rsid w:val="005F26E8"/>
    <w:rsid w:val="005F3CA9"/>
    <w:rsid w:val="00614ECB"/>
    <w:rsid w:val="00615D23"/>
    <w:rsid w:val="00636EF8"/>
    <w:rsid w:val="00654F20"/>
    <w:rsid w:val="006706DF"/>
    <w:rsid w:val="00677B28"/>
    <w:rsid w:val="006A2B44"/>
    <w:rsid w:val="006C6D75"/>
    <w:rsid w:val="006C7641"/>
    <w:rsid w:val="006D6D1E"/>
    <w:rsid w:val="006E237A"/>
    <w:rsid w:val="007008C9"/>
    <w:rsid w:val="007027EE"/>
    <w:rsid w:val="00726EC8"/>
    <w:rsid w:val="00730CAF"/>
    <w:rsid w:val="00734333"/>
    <w:rsid w:val="007456E1"/>
    <w:rsid w:val="007641B9"/>
    <w:rsid w:val="00770172"/>
    <w:rsid w:val="007B6CCB"/>
    <w:rsid w:val="007D1A02"/>
    <w:rsid w:val="007D40AE"/>
    <w:rsid w:val="007D569B"/>
    <w:rsid w:val="007E65C0"/>
    <w:rsid w:val="007F4B54"/>
    <w:rsid w:val="00823F40"/>
    <w:rsid w:val="00824359"/>
    <w:rsid w:val="008376D8"/>
    <w:rsid w:val="00840AD1"/>
    <w:rsid w:val="0088350D"/>
    <w:rsid w:val="008940F7"/>
    <w:rsid w:val="008B27BD"/>
    <w:rsid w:val="008C3344"/>
    <w:rsid w:val="008C5FEF"/>
    <w:rsid w:val="008E06CC"/>
    <w:rsid w:val="008E1A4B"/>
    <w:rsid w:val="008F0BBA"/>
    <w:rsid w:val="00957C5A"/>
    <w:rsid w:val="00993938"/>
    <w:rsid w:val="009C495F"/>
    <w:rsid w:val="009D6218"/>
    <w:rsid w:val="009F4516"/>
    <w:rsid w:val="00A621AE"/>
    <w:rsid w:val="00A6323E"/>
    <w:rsid w:val="00A736D2"/>
    <w:rsid w:val="00A96DE3"/>
    <w:rsid w:val="00B04736"/>
    <w:rsid w:val="00B10EFF"/>
    <w:rsid w:val="00B35CB3"/>
    <w:rsid w:val="00B55BA6"/>
    <w:rsid w:val="00B574C3"/>
    <w:rsid w:val="00B73291"/>
    <w:rsid w:val="00B76266"/>
    <w:rsid w:val="00BA7DCA"/>
    <w:rsid w:val="00BD4BCB"/>
    <w:rsid w:val="00C03480"/>
    <w:rsid w:val="00C15B14"/>
    <w:rsid w:val="00C26A60"/>
    <w:rsid w:val="00C3707E"/>
    <w:rsid w:val="00C441CB"/>
    <w:rsid w:val="00C5027A"/>
    <w:rsid w:val="00C52B31"/>
    <w:rsid w:val="00C623F1"/>
    <w:rsid w:val="00C65A34"/>
    <w:rsid w:val="00C81687"/>
    <w:rsid w:val="00C87932"/>
    <w:rsid w:val="00CD1085"/>
    <w:rsid w:val="00D14FD5"/>
    <w:rsid w:val="00D309C6"/>
    <w:rsid w:val="00D31A28"/>
    <w:rsid w:val="00D36D85"/>
    <w:rsid w:val="00D432E9"/>
    <w:rsid w:val="00D51544"/>
    <w:rsid w:val="00D63F54"/>
    <w:rsid w:val="00DB6D99"/>
    <w:rsid w:val="00DC2F3B"/>
    <w:rsid w:val="00DE35A8"/>
    <w:rsid w:val="00DF7DF0"/>
    <w:rsid w:val="00E0742F"/>
    <w:rsid w:val="00E14C30"/>
    <w:rsid w:val="00E36DAA"/>
    <w:rsid w:val="00EB428D"/>
    <w:rsid w:val="00EE1D8D"/>
    <w:rsid w:val="00EF2E49"/>
    <w:rsid w:val="00F259DE"/>
    <w:rsid w:val="00F25CA4"/>
    <w:rsid w:val="00F55338"/>
    <w:rsid w:val="00F830F3"/>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 w:type="paragraph" w:customStyle="1" w:styleId="p1">
    <w:name w:val="p1"/>
    <w:basedOn w:val="Normal"/>
    <w:rsid w:val="008C5FEF"/>
    <w:pPr>
      <w:widowControl/>
      <w:autoSpaceDE/>
      <w:autoSpaceDN/>
      <w:spacing w:after="45"/>
    </w:pPr>
    <w:rPr>
      <w:rFonts w:ascii=".AppleSystemUIFont" w:eastAsiaTheme="minorEastAsia" w:hAnsi=".AppleSystemUIFont"/>
      <w:sz w:val="57"/>
      <w:szCs w:val="57"/>
      <w:lang w:bidi="ar-SA"/>
    </w:rPr>
  </w:style>
  <w:style w:type="paragraph" w:customStyle="1" w:styleId="p2">
    <w:name w:val="p2"/>
    <w:basedOn w:val="Normal"/>
    <w:rsid w:val="008C5FEF"/>
    <w:pPr>
      <w:widowControl/>
      <w:autoSpaceDE/>
      <w:autoSpaceDN/>
    </w:pPr>
    <w:rPr>
      <w:rFonts w:ascii=".AppleSystemUIFont" w:eastAsiaTheme="minorEastAsia" w:hAnsi=".AppleSystemUIFont"/>
      <w:sz w:val="35"/>
      <w:szCs w:val="35"/>
      <w:lang w:bidi="ar-SA"/>
    </w:rPr>
  </w:style>
  <w:style w:type="character" w:customStyle="1" w:styleId="s1">
    <w:name w:val="s1"/>
    <w:basedOn w:val="DefaultParagraphFont"/>
    <w:rsid w:val="008C5FEF"/>
    <w:rPr>
      <w:rFonts w:ascii=".SFUI-Bold" w:hAnsi=".SFUI-Bold" w:hint="default"/>
      <w:b/>
      <w:bCs/>
      <w:i w:val="0"/>
      <w:iCs w:val="0"/>
      <w:sz w:val="57"/>
      <w:szCs w:val="57"/>
    </w:rPr>
  </w:style>
  <w:style w:type="character" w:customStyle="1" w:styleId="s2">
    <w:name w:val="s2"/>
    <w:basedOn w:val="DefaultParagraphFont"/>
    <w:rsid w:val="008C5FEF"/>
    <w:rPr>
      <w:rFonts w:ascii=".SFUI-Regular" w:hAnsi=".SFUI-Regular" w:hint="default"/>
      <w:b w:val="0"/>
      <w:bCs w:val="0"/>
      <w:i w:val="0"/>
      <w:iCs w:val="0"/>
      <w:sz w:val="35"/>
      <w:szCs w:val="35"/>
    </w:rPr>
  </w:style>
  <w:style w:type="character" w:customStyle="1" w:styleId="apple-converted-space">
    <w:name w:val="apple-converted-space"/>
    <w:basedOn w:val="DefaultParagraphFont"/>
    <w:rsid w:val="008C5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56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2</cp:revision>
  <cp:lastPrinted>2019-03-08T16:09:00Z</cp:lastPrinted>
  <dcterms:created xsi:type="dcterms:W3CDTF">2021-08-14T12:27:00Z</dcterms:created>
  <dcterms:modified xsi:type="dcterms:W3CDTF">2021-08-1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